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2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7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สวัสดีค่ะ     สวัสดีพี่น้ำหรือยังลูกแล้ว  วันนี้นะคะเราก็จะมาเรียนกันในหัวข้อ พลังงาน  พลังงานนะคะพลังงานของเราในตัวนี้เราจะเรียนเกี่ยวกับพลังงาน พลังงานตามการใช้งานในชีวิตประจำวัน    พลังงานของเราก็จะแบ่งออกเป็น 6 ประเภทนักเรียนดูที่ มีล่ามแล้วก็ที่จอของเราจะมีบอกด้วยนะคะอันที่ 1 เป็นพลังงานกล ที่ 2   จะเป็นพลังงานเคมี ส่วนอันที่ 3 จะเป็นพลังงานความร้อน แล้วก็จะมาที่พลังงานนิวเคลียร์พลังงานการแผ่รังสี     แล้วก็สุดท้ายจะเป็นพลังงานไฟฟ้านะคะลำดับสุดท้ายเลยเป็นพลังงานไฟฟ้า ทั้งหมดนี้เราจะใช้ในชีวิตประจำวันอย่างเช่นพลังงานกลมีนักเรียนเห็นไหม เครื่องจักรหรือว่าอะไรต่างๆที่เขาทำงานใช่ไหม แล้วก็จะเห็นในงานก่อสร้างหรือว่างานอะไรต่างๆนะคะพลังงานความร้อน เราจะเห็นกันบ่อยๆ เห็นไหมพลังงานความร้อนตรงนี้อย่างเช่น แม่ครัวที่ทำกับข้าวให้เรากินเห็นไหมคะ ทำกับข้าวให้เราทานในแต่ละวันก็ต้องใช้ความร้อน  เขายกตัวอย่างมาให้ดูชัดเจนมากหม้อต้มอยู่นะคะพลังงานไฟฟ้า พลังงานไฟฟ้าในห้องตอนนี้มีอะไรบ้างอ่ะลองมองดูซิ  พัดลม มีอะไรอีกมีหลอดไฟ ทีวีนี้ใช่ไหม ทีวีนี้ก็ใช่คอมพิวเตอร์ก็ต้องใช่ก็ต้องใช้พลังงานไฟฟ้าใช่ไหม พวกนี้ส่วน ไปต่อไปเราจะมาดูว่า พลังงาน แบ่งตามการใช้งานในชีวิตประจำวันได้ 6 ใช่ไหมที่นี้เป็นการ แบ่งพลังงานตามการใช้งานของนักวิทยาศาสตร์จะแบ่งออกเป็น 2 ประเภท มีพลังงานกล แล้วก็พลังงานศักย์    พลังงานจลน์ก็จะมีเป็นพลังงานกลนะคะพลังงานความร้อนแล้วก็พลังงานการแผ่รังสี    มีอยู่ 3 อย่างส่วนพลังงานศักย์พลังงานศักย์ก็จะเป็นพลังงานกลพลังงานไฟฟ้าพลังงานเคมี พลังงานนิวเคลียร์นะคะ มีอยู่ 4 อย่างเพราะพลังงานกลจะอยู่ทั้ง พลังงานจลน์และพลังงานศักย์เข้าใจแยกให้นักเรียนออกเป็นหัวข้ออยู่ใช่ไหม  มะม่วงของเราที่เราเห็นจะแบ่งออกได้ ชัดเจนเลยนะคะ   ตัวนี้    เคที่นี้นักเรียนมาลองดูว่าพลังงานอะไร ที่เราเห็นบ่อยที่สุดพบบ่อยที่สุด อยู่ไหนคะ   เช่นพลังงานจลน์  ระหว่าง 3 หัวข้อนักเรียนเห็นอะไรบ่อยที่สุด    เป็นอะไรน้องอาย   เอาไง เห็นกันบ่อยนี่     ต้ม การต้มใช่ไหม ที่นักเรียนเห็นบ่อยๆ สุกี้ก็ใช่ใช่ไหม นักเรียนชอบกินหมูกระทะ ทรายที่นักเรียนจะเห็นบ่อยในการใช้งานส่วนพลังงานศักย์อันนี้ก็เห็นบ่อยเหมือนกันอย่างเช่นพลังงานไฟฟ้า ตอนนี้ใช้ไหม ใช้ไหมคะพลังงานไฟฟ้าขึ้นไปก็จะเห็นแล้วหลอดไฟ พัดลมอีกนะคะอันนี้เราจะเห็นได้บ่อยมากนะคะ แล้วมาดูกันว่าพลังงานจลน์ก็คือพลังงานที่เกิดกับวัตถุ ที่กำลังเคลื่อนที่อย่างเช่นรถยนต์ รถยนต์กำลังแล่นตรงนี้ก็เป็นพลังงานจน เครื่องบิน กำลังบินอยู่ ก็เป็นพลังงานจลน์ พัดลมกำลังหมุนก็เป็นพลังงานจน นะคะ ส่วนพลังงานศักย์พลังงานศักย์ก็คือพลังงานที่มีในวัตถุ เนื่องด้วยตำแหน่งใดตำแหน่งหนึ่งในสนามแม่เหล็กนะคะ   ที่นี้เรามาดูบนกระดานที่คุณครูวาดรูปไว้แล้ว พลังงานนักเรียนมาดูว่าอย่างหม้อต้มสุกี้ภาพที่ 1  ภาพที่ 1 นะคะ พรุ่งนี้จะเป็นหม้อต้มไฟฟ้าใช่ไหมเวลานักเรียนทานสุกี้ที่มีเวลาเลี้ยงหอบ่อยๆนะ เราจะเอาหม้อสุกี้ตัวนี้มาต้ม วันนี้ก็จะมีทั้งพลังงานความร้อนแล้วก็พลังงานไฟฟ้าเพราะเราใช้ใน เตาไฟฟ้าที่เราใช้ไฟฟ้าในบ้านนะคะส่วนอันข้างล่างตัวนี้เราจะต้มจ้ะ เตาแก๊สมันก็จะเป็นพลังงานความร้อนนะคะ  บางอย่าง จะมีทั้งพลังงานความร้อนแล้วก็พลังงานไฟฟ้าใช้ร่วมกัน นะคะที่นี้ ครูจะให้นักเรียนทำ  ทำแบบฝึกหัดทำแล้วก็เอา เขียนใบความรู้วาดรูปลงไปเพราะว่านักเรียนจะได้ทบทวนในเวลา เวลาใกล้จะสอบนะคะเดี๋ยวกูจะแจกใบงานให้ค่ะ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2101 วิทยาศาสตร์ 3 ม.5/2 (เช้า) 120767</dc:title>
  <dc:creator/>
  <cp:keywords/>
  <dcterms:created xsi:type="dcterms:W3CDTF">2024-07-12T07:19:49Z</dcterms:created>
  <dcterms:modified xsi:type="dcterms:W3CDTF">2024-07-12T0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กรกฎาคม 2567 เวลา 10.30 น.</vt:lpwstr>
  </property>
  <property fmtid="{D5CDD505-2E9C-101B-9397-08002B2CF9AE}" pid="3" name="subtitle">
    <vt:lpwstr/>
  </property>
</Properties>
</file>